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BD280" w14:textId="45847154" w:rsidR="008A18E9" w:rsidRPr="00ED4D79" w:rsidRDefault="00ED4D79" w:rsidP="00ED4D79">
      <w:pPr>
        <w:tabs>
          <w:tab w:val="left" w:pos="553"/>
          <w:tab w:val="right" w:pos="9638"/>
        </w:tabs>
        <w:rPr>
          <w:rFonts w:ascii="Calibri" w:hAnsi="Calibri"/>
          <w:i/>
          <w:iCs/>
          <w:sz w:val="20"/>
        </w:rPr>
      </w:pPr>
      <w:r>
        <w:rPr>
          <w:rFonts w:ascii="Calibri" w:hAnsi="Calibri"/>
          <w:sz w:val="20"/>
        </w:rPr>
        <w:tab/>
      </w:r>
      <w:r>
        <w:rPr>
          <w:rFonts w:ascii="Calibri" w:hAnsi="Calibri"/>
          <w:i/>
          <w:iCs/>
          <w:sz w:val="20"/>
        </w:rPr>
        <w:t xml:space="preserve"> </w:t>
      </w:r>
    </w:p>
    <w:tbl>
      <w:tblPr>
        <w:tblW w:w="9356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4"/>
        <w:gridCol w:w="6139"/>
        <w:gridCol w:w="1353"/>
      </w:tblGrid>
      <w:tr w:rsidR="0034413E" w:rsidRPr="003018B4" w14:paraId="79DE91BB" w14:textId="77777777" w:rsidTr="008B0297">
        <w:trPr>
          <w:cantSplit/>
          <w:trHeight w:val="596"/>
        </w:trPr>
        <w:tc>
          <w:tcPr>
            <w:tcW w:w="1864" w:type="dxa"/>
            <w:vAlign w:val="center"/>
          </w:tcPr>
          <w:p w14:paraId="5D37533D" w14:textId="77777777" w:rsidR="0034413E" w:rsidRPr="003018B4" w:rsidRDefault="0034413E" w:rsidP="007E60CF">
            <w:pPr>
              <w:pStyle w:val="Nagwek"/>
              <w:jc w:val="center"/>
              <w:rPr>
                <w:rFonts w:ascii="Calibri" w:hAnsi="Calibri"/>
                <w:sz w:val="20"/>
              </w:rPr>
            </w:pPr>
            <w:r w:rsidRPr="003018B4">
              <w:rPr>
                <w:rFonts w:ascii="Calibri" w:hAnsi="Calibri"/>
              </w:rPr>
              <w:object w:dxaOrig="3420" w:dyaOrig="1425" w14:anchorId="4896C85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6.2pt;height:36pt" o:ole="">
                  <v:imagedata r:id="rId8" o:title=""/>
                </v:shape>
                <o:OLEObject Type="Embed" ProgID="PBrush" ShapeID="_x0000_i1025" DrawAspect="Content" ObjectID="_1745317934" r:id="rId9"/>
              </w:object>
            </w:r>
          </w:p>
        </w:tc>
        <w:tc>
          <w:tcPr>
            <w:tcW w:w="6139" w:type="dxa"/>
            <w:vAlign w:val="center"/>
          </w:tcPr>
          <w:p w14:paraId="2E8123BA" w14:textId="77777777" w:rsidR="0034413E" w:rsidRPr="003018B4" w:rsidRDefault="0034413E" w:rsidP="0034413E">
            <w:pPr>
              <w:pStyle w:val="Nagwek"/>
              <w:jc w:val="center"/>
              <w:rPr>
                <w:rFonts w:ascii="Calibri" w:hAnsi="Calibri"/>
                <w:b/>
                <w:sz w:val="20"/>
              </w:rPr>
            </w:pPr>
            <w:r w:rsidRPr="003018B4">
              <w:rPr>
                <w:rFonts w:ascii="Calibri" w:hAnsi="Calibri"/>
                <w:b/>
                <w:szCs w:val="22"/>
              </w:rPr>
              <w:t>KARTA KLIENTA</w:t>
            </w:r>
          </w:p>
        </w:tc>
        <w:tc>
          <w:tcPr>
            <w:tcW w:w="1353" w:type="dxa"/>
            <w:vAlign w:val="center"/>
          </w:tcPr>
          <w:p w14:paraId="2B4464DF" w14:textId="77777777" w:rsidR="0034413E" w:rsidRPr="003018B4" w:rsidRDefault="0034413E" w:rsidP="008A18E9">
            <w:pPr>
              <w:pStyle w:val="Nagwek"/>
              <w:jc w:val="center"/>
              <w:rPr>
                <w:rFonts w:ascii="Calibri" w:hAnsi="Calibri"/>
                <w:sz w:val="20"/>
              </w:rPr>
            </w:pPr>
            <w:r w:rsidRPr="003018B4">
              <w:rPr>
                <w:rFonts w:ascii="Calibri" w:hAnsi="Calibri"/>
                <w:sz w:val="16"/>
              </w:rPr>
              <w:t xml:space="preserve">Strona </w:t>
            </w:r>
            <w:r w:rsidR="00C52C0F" w:rsidRPr="003018B4">
              <w:rPr>
                <w:rStyle w:val="Numerstrony"/>
                <w:rFonts w:ascii="Calibri" w:hAnsi="Calibri"/>
                <w:sz w:val="16"/>
              </w:rPr>
              <w:fldChar w:fldCharType="begin"/>
            </w:r>
            <w:r w:rsidRPr="003018B4">
              <w:rPr>
                <w:rStyle w:val="Numerstrony"/>
                <w:rFonts w:ascii="Calibri" w:hAnsi="Calibri"/>
                <w:sz w:val="16"/>
              </w:rPr>
              <w:instrText xml:space="preserve"> PAGE </w:instrText>
            </w:r>
            <w:r w:rsidR="00C52C0F" w:rsidRPr="003018B4">
              <w:rPr>
                <w:rStyle w:val="Numerstrony"/>
                <w:rFonts w:ascii="Calibri" w:hAnsi="Calibri"/>
                <w:sz w:val="16"/>
              </w:rPr>
              <w:fldChar w:fldCharType="separate"/>
            </w:r>
            <w:r w:rsidRPr="003018B4">
              <w:rPr>
                <w:rStyle w:val="Numerstrony"/>
                <w:rFonts w:ascii="Calibri" w:hAnsi="Calibri"/>
                <w:noProof/>
                <w:sz w:val="16"/>
              </w:rPr>
              <w:t>1</w:t>
            </w:r>
            <w:r w:rsidR="00C52C0F" w:rsidRPr="003018B4">
              <w:rPr>
                <w:rStyle w:val="Numerstrony"/>
                <w:rFonts w:ascii="Calibri" w:hAnsi="Calibri"/>
                <w:sz w:val="16"/>
              </w:rPr>
              <w:fldChar w:fldCharType="end"/>
            </w:r>
            <w:r w:rsidRPr="003018B4">
              <w:rPr>
                <w:rStyle w:val="Numerstrony"/>
                <w:rFonts w:ascii="Calibri" w:hAnsi="Calibri"/>
                <w:sz w:val="16"/>
              </w:rPr>
              <w:t>/1</w:t>
            </w:r>
          </w:p>
        </w:tc>
      </w:tr>
    </w:tbl>
    <w:p w14:paraId="6A89A127" w14:textId="77777777" w:rsidR="008A18E9" w:rsidRPr="003018B4" w:rsidRDefault="008A18E9" w:rsidP="008A18E9">
      <w:pPr>
        <w:tabs>
          <w:tab w:val="left" w:pos="553"/>
          <w:tab w:val="right" w:pos="9638"/>
        </w:tabs>
        <w:rPr>
          <w:sz w:val="10"/>
        </w:rPr>
      </w:pPr>
    </w:p>
    <w:tbl>
      <w:tblPr>
        <w:tblStyle w:val="Tabela-Siatka"/>
        <w:tblW w:w="9322" w:type="dxa"/>
        <w:tblLayout w:type="fixed"/>
        <w:tblLook w:val="04A0" w:firstRow="1" w:lastRow="0" w:firstColumn="1" w:lastColumn="0" w:noHBand="0" w:noVBand="1"/>
      </w:tblPr>
      <w:tblGrid>
        <w:gridCol w:w="1809"/>
        <w:gridCol w:w="3544"/>
        <w:gridCol w:w="1985"/>
        <w:gridCol w:w="1984"/>
      </w:tblGrid>
      <w:tr w:rsidR="008A18E9" w:rsidRPr="003018B4" w14:paraId="15ED32E2" w14:textId="77777777" w:rsidTr="00CD3232">
        <w:trPr>
          <w:trHeight w:val="513"/>
        </w:trPr>
        <w:tc>
          <w:tcPr>
            <w:tcW w:w="1809" w:type="dxa"/>
            <w:vAlign w:val="center"/>
          </w:tcPr>
          <w:p w14:paraId="3CF83680" w14:textId="77777777" w:rsidR="0034413E" w:rsidRPr="002446D0" w:rsidRDefault="0034413E" w:rsidP="000B2201">
            <w:pPr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DANE KLIENTA</w:t>
            </w:r>
            <w:r w:rsidR="000B2201"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 xml:space="preserve"> DO FAKTURY VAT/</w:t>
            </w:r>
            <w:proofErr w:type="gramStart"/>
            <w:r w:rsidR="000B2201"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FISKALNEJ</w:t>
            </w:r>
            <w:r w:rsidR="008A18E9"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:</w:t>
            </w:r>
            <w:r w:rsidR="0067549F"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 xml:space="preserve">   </w:t>
            </w:r>
            <w:proofErr w:type="gramEnd"/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 xml:space="preserve"> </w:t>
            </w:r>
            <w:r w:rsidR="0067549F" w:rsidRPr="002446D0">
              <w:rPr>
                <w:rFonts w:asciiTheme="minorHAnsi" w:hAnsiTheme="minorHAnsi" w:cstheme="minorHAnsi"/>
                <w:color w:val="FF0000"/>
                <w:sz w:val="16"/>
                <w:szCs w:val="16"/>
              </w:rPr>
              <w:t>(</w:t>
            </w:r>
            <w:r w:rsidRPr="002446D0">
              <w:rPr>
                <w:rFonts w:asciiTheme="minorHAnsi" w:hAnsiTheme="minorHAnsi" w:cstheme="minorHAnsi"/>
                <w:color w:val="FF0000"/>
                <w:sz w:val="16"/>
                <w:szCs w:val="16"/>
              </w:rPr>
              <w:t>ADRES REJESTROWY)</w:t>
            </w: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7513" w:type="dxa"/>
            <w:gridSpan w:val="3"/>
            <w:vAlign w:val="center"/>
          </w:tcPr>
          <w:p w14:paraId="194FA478" w14:textId="77777777" w:rsidR="004E6274" w:rsidRPr="003018B4" w:rsidRDefault="004E6274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1F654C83" w14:textId="77777777" w:rsidR="0067549F" w:rsidRDefault="0067549F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C350AEB" w14:textId="77777777" w:rsidR="00C02E93" w:rsidRDefault="00C02E93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9F09E3A" w14:textId="01D28557" w:rsidR="00D905B8" w:rsidRDefault="00D905B8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451FBF4" w14:textId="77777777" w:rsidR="00ED4D79" w:rsidRDefault="00ED4D79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230E9763" w14:textId="77777777" w:rsidR="00ED4D79" w:rsidRDefault="00ED4D79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4EF31480" w14:textId="77777777" w:rsidR="00C02E93" w:rsidRDefault="00C02E93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E664EE3" w14:textId="77777777" w:rsidR="00C02E93" w:rsidRPr="003018B4" w:rsidRDefault="00C02E93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8A18E9" w:rsidRPr="003018B4" w14:paraId="1A4C3D46" w14:textId="77777777" w:rsidTr="00CD3232">
        <w:trPr>
          <w:trHeight w:val="283"/>
        </w:trPr>
        <w:tc>
          <w:tcPr>
            <w:tcW w:w="1809" w:type="dxa"/>
            <w:vAlign w:val="center"/>
          </w:tcPr>
          <w:p w14:paraId="47C5C877" w14:textId="77777777" w:rsidR="008A18E9" w:rsidRPr="002446D0" w:rsidRDefault="0034413E" w:rsidP="000B2201">
            <w:pPr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NIP</w:t>
            </w:r>
          </w:p>
        </w:tc>
        <w:tc>
          <w:tcPr>
            <w:tcW w:w="7513" w:type="dxa"/>
            <w:gridSpan w:val="3"/>
            <w:vAlign w:val="center"/>
          </w:tcPr>
          <w:p w14:paraId="09A85832" w14:textId="77777777" w:rsidR="0067549F" w:rsidRPr="003018B4" w:rsidRDefault="0067549F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4413E" w:rsidRPr="003018B4" w14:paraId="3C784101" w14:textId="77777777" w:rsidTr="00CD3232">
        <w:trPr>
          <w:trHeight w:val="283"/>
        </w:trPr>
        <w:tc>
          <w:tcPr>
            <w:tcW w:w="1809" w:type="dxa"/>
            <w:vAlign w:val="center"/>
          </w:tcPr>
          <w:p w14:paraId="79D7685D" w14:textId="77777777" w:rsidR="0034413E" w:rsidRPr="002446D0" w:rsidRDefault="0034413E" w:rsidP="000B2201">
            <w:pPr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REGON</w:t>
            </w:r>
          </w:p>
        </w:tc>
        <w:tc>
          <w:tcPr>
            <w:tcW w:w="7513" w:type="dxa"/>
            <w:gridSpan w:val="3"/>
            <w:vAlign w:val="center"/>
          </w:tcPr>
          <w:p w14:paraId="57CBB1FE" w14:textId="77777777" w:rsidR="0067549F" w:rsidRPr="003018B4" w:rsidRDefault="0067549F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4413E" w:rsidRPr="003018B4" w14:paraId="6BD55201" w14:textId="77777777" w:rsidTr="00CD3232">
        <w:trPr>
          <w:trHeight w:val="283"/>
        </w:trPr>
        <w:tc>
          <w:tcPr>
            <w:tcW w:w="1809" w:type="dxa"/>
            <w:vAlign w:val="center"/>
          </w:tcPr>
          <w:p w14:paraId="6C629422" w14:textId="77777777" w:rsidR="0034413E" w:rsidRPr="002446D0" w:rsidRDefault="0034413E" w:rsidP="000B2201">
            <w:pPr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KRS</w:t>
            </w:r>
          </w:p>
        </w:tc>
        <w:tc>
          <w:tcPr>
            <w:tcW w:w="7513" w:type="dxa"/>
            <w:gridSpan w:val="3"/>
            <w:vAlign w:val="center"/>
          </w:tcPr>
          <w:p w14:paraId="1CD9D537" w14:textId="77777777" w:rsidR="0067549F" w:rsidRPr="003018B4" w:rsidRDefault="0067549F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4413E" w:rsidRPr="003018B4" w14:paraId="78685EBE" w14:textId="77777777" w:rsidTr="00CD3232">
        <w:tc>
          <w:tcPr>
            <w:tcW w:w="1809" w:type="dxa"/>
            <w:vAlign w:val="center"/>
          </w:tcPr>
          <w:p w14:paraId="71B7E4F3" w14:textId="77777777" w:rsidR="0034413E" w:rsidRPr="002446D0" w:rsidRDefault="0034413E" w:rsidP="000B2201">
            <w:pPr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ADRES KORESPONDENCYJNY</w:t>
            </w:r>
          </w:p>
        </w:tc>
        <w:tc>
          <w:tcPr>
            <w:tcW w:w="7513" w:type="dxa"/>
            <w:gridSpan w:val="3"/>
            <w:vAlign w:val="center"/>
          </w:tcPr>
          <w:p w14:paraId="1C79D48D" w14:textId="77777777" w:rsidR="00D70468" w:rsidRDefault="00D70468" w:rsidP="0034166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8C3F247" w14:textId="77777777" w:rsidR="00ED4D79" w:rsidRDefault="00ED4D79" w:rsidP="0034166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D1411AD" w14:textId="150380D1" w:rsidR="00ED4D79" w:rsidRDefault="00ED4D79" w:rsidP="0034166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2717E49" w14:textId="77777777" w:rsidR="00C70F56" w:rsidRDefault="00C70F56" w:rsidP="0034166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1FD29EC" w14:textId="77777777" w:rsidR="00ED4D79" w:rsidRDefault="00ED4D79" w:rsidP="0034166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6D73065" w14:textId="05F70EBD" w:rsidR="00ED4D79" w:rsidRPr="003018B4" w:rsidRDefault="00ED4D79" w:rsidP="0034166D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4413E" w:rsidRPr="003018B4" w14:paraId="3A45B4B0" w14:textId="77777777" w:rsidTr="003E7D7B">
        <w:trPr>
          <w:trHeight w:val="283"/>
        </w:trPr>
        <w:tc>
          <w:tcPr>
            <w:tcW w:w="1809" w:type="dxa"/>
            <w:vAlign w:val="center"/>
          </w:tcPr>
          <w:p w14:paraId="570786DF" w14:textId="77777777" w:rsidR="0034413E" w:rsidRPr="002446D0" w:rsidRDefault="0034413E" w:rsidP="000B2201">
            <w:pPr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ADRES MAILOWY</w:t>
            </w:r>
          </w:p>
        </w:tc>
        <w:tc>
          <w:tcPr>
            <w:tcW w:w="7513" w:type="dxa"/>
            <w:gridSpan w:val="3"/>
            <w:vAlign w:val="center"/>
          </w:tcPr>
          <w:p w14:paraId="56CE0FEC" w14:textId="77777777" w:rsidR="0067549F" w:rsidRPr="003018B4" w:rsidRDefault="0067549F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4413E" w:rsidRPr="003018B4" w14:paraId="1F33B3D9" w14:textId="77777777" w:rsidTr="003E7D7B">
        <w:trPr>
          <w:trHeight w:val="283"/>
        </w:trPr>
        <w:tc>
          <w:tcPr>
            <w:tcW w:w="1809" w:type="dxa"/>
            <w:vAlign w:val="center"/>
          </w:tcPr>
          <w:p w14:paraId="1F31A99E" w14:textId="77777777" w:rsidR="0034413E" w:rsidRPr="002446D0" w:rsidRDefault="0034413E" w:rsidP="000B2201">
            <w:pPr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 xml:space="preserve">TELEFON </w:t>
            </w:r>
            <w:r w:rsidR="00C54AD2"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/ FAX</w:t>
            </w:r>
          </w:p>
        </w:tc>
        <w:tc>
          <w:tcPr>
            <w:tcW w:w="7513" w:type="dxa"/>
            <w:gridSpan w:val="3"/>
            <w:vAlign w:val="center"/>
          </w:tcPr>
          <w:p w14:paraId="4F44D888" w14:textId="77777777" w:rsidR="0067549F" w:rsidRPr="003018B4" w:rsidRDefault="0067549F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B2201" w:rsidRPr="003018B4" w14:paraId="21887574" w14:textId="77777777" w:rsidTr="003E7D7B">
        <w:trPr>
          <w:trHeight w:val="283"/>
        </w:trPr>
        <w:tc>
          <w:tcPr>
            <w:tcW w:w="1809" w:type="dxa"/>
            <w:vAlign w:val="center"/>
          </w:tcPr>
          <w:p w14:paraId="1D874887" w14:textId="77777777" w:rsidR="000B2201" w:rsidRPr="003018B4" w:rsidRDefault="000B2201" w:rsidP="000B220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018B4">
              <w:rPr>
                <w:rFonts w:asciiTheme="minorHAnsi" w:hAnsiTheme="minorHAnsi" w:cstheme="minorHAnsi"/>
                <w:sz w:val="18"/>
                <w:szCs w:val="18"/>
              </w:rPr>
              <w:t xml:space="preserve">TERMIN PŁATNOŚCI </w:t>
            </w:r>
          </w:p>
        </w:tc>
        <w:tc>
          <w:tcPr>
            <w:tcW w:w="7513" w:type="dxa"/>
            <w:gridSpan w:val="3"/>
            <w:vAlign w:val="center"/>
          </w:tcPr>
          <w:p w14:paraId="69F61B76" w14:textId="77777777" w:rsidR="0067549F" w:rsidRPr="003018B4" w:rsidRDefault="0067549F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B2201" w:rsidRPr="003018B4" w14:paraId="4EDF4194" w14:textId="77777777" w:rsidTr="00CD3232">
        <w:tc>
          <w:tcPr>
            <w:tcW w:w="9322" w:type="dxa"/>
            <w:gridSpan w:val="4"/>
            <w:shd w:val="clear" w:color="auto" w:fill="BFBFBF" w:themeFill="background1" w:themeFillShade="BF"/>
            <w:vAlign w:val="center"/>
          </w:tcPr>
          <w:p w14:paraId="0B0EB916" w14:textId="17778F3B" w:rsidR="000B2201" w:rsidRPr="003018B4" w:rsidRDefault="000B2201" w:rsidP="00CD323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018B4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MIEJSCE DOSTAWY (DOTYCZY TOWARU) </w:t>
            </w:r>
          </w:p>
        </w:tc>
      </w:tr>
      <w:tr w:rsidR="000B2201" w:rsidRPr="003018B4" w14:paraId="659DA650" w14:textId="77777777" w:rsidTr="00CD3232">
        <w:tc>
          <w:tcPr>
            <w:tcW w:w="1809" w:type="dxa"/>
            <w:vAlign w:val="center"/>
          </w:tcPr>
          <w:p w14:paraId="65E3BAA2" w14:textId="77777777" w:rsidR="00D70468" w:rsidRPr="003018B4" w:rsidRDefault="000B2201" w:rsidP="000B220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018B4">
              <w:rPr>
                <w:rFonts w:asciiTheme="minorHAnsi" w:hAnsiTheme="minorHAnsi" w:cstheme="minorHAnsi"/>
                <w:sz w:val="18"/>
                <w:szCs w:val="18"/>
              </w:rPr>
              <w:t xml:space="preserve">LOKALIZACJA 1 </w:t>
            </w:r>
          </w:p>
          <w:p w14:paraId="6C7BB9F5" w14:textId="77777777" w:rsidR="000B2201" w:rsidRPr="003018B4" w:rsidRDefault="000B2201" w:rsidP="000B220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3018B4">
              <w:rPr>
                <w:rFonts w:asciiTheme="minorHAnsi" w:hAnsiTheme="minorHAnsi" w:cstheme="minorHAnsi"/>
                <w:sz w:val="18"/>
                <w:szCs w:val="18"/>
              </w:rPr>
              <w:t>( ADRES</w:t>
            </w:r>
            <w:proofErr w:type="gramEnd"/>
            <w:r w:rsidR="00982465" w:rsidRPr="003018B4">
              <w:rPr>
                <w:rFonts w:asciiTheme="minorHAnsi" w:hAnsiTheme="minorHAnsi" w:cstheme="minorHAnsi"/>
                <w:sz w:val="18"/>
                <w:szCs w:val="18"/>
              </w:rPr>
              <w:t>, TEL.</w:t>
            </w:r>
            <w:r w:rsidRPr="003018B4">
              <w:rPr>
                <w:rFonts w:asciiTheme="minorHAnsi" w:hAnsiTheme="minorHAnsi" w:cstheme="minorHAnsi"/>
                <w:sz w:val="18"/>
                <w:szCs w:val="18"/>
              </w:rPr>
              <w:t xml:space="preserve">) </w:t>
            </w:r>
          </w:p>
        </w:tc>
        <w:tc>
          <w:tcPr>
            <w:tcW w:w="7513" w:type="dxa"/>
            <w:gridSpan w:val="3"/>
            <w:vAlign w:val="center"/>
          </w:tcPr>
          <w:p w14:paraId="6E6881B8" w14:textId="77777777" w:rsidR="00D70468" w:rsidRDefault="00D70468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5A8E585" w14:textId="77777777" w:rsidR="00ED4D79" w:rsidRDefault="00ED4D79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199D56D" w14:textId="3A457511" w:rsidR="00ED4D79" w:rsidRPr="003018B4" w:rsidRDefault="00ED4D79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B2201" w:rsidRPr="003018B4" w14:paraId="508CD1C1" w14:textId="77777777" w:rsidTr="00CD3232">
        <w:tc>
          <w:tcPr>
            <w:tcW w:w="1809" w:type="dxa"/>
            <w:vAlign w:val="center"/>
          </w:tcPr>
          <w:p w14:paraId="6C024498" w14:textId="77777777" w:rsidR="00D70468" w:rsidRPr="003018B4" w:rsidRDefault="000B2201" w:rsidP="000B220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018B4">
              <w:rPr>
                <w:rFonts w:asciiTheme="minorHAnsi" w:hAnsiTheme="minorHAnsi" w:cstheme="minorHAnsi"/>
                <w:sz w:val="18"/>
                <w:szCs w:val="18"/>
              </w:rPr>
              <w:t xml:space="preserve">LOKALIZACJA 2 </w:t>
            </w:r>
          </w:p>
          <w:p w14:paraId="2E0E6CE3" w14:textId="77777777" w:rsidR="000B2201" w:rsidRPr="003018B4" w:rsidRDefault="000B2201" w:rsidP="000B220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3018B4">
              <w:rPr>
                <w:rFonts w:asciiTheme="minorHAnsi" w:hAnsiTheme="minorHAnsi" w:cstheme="minorHAnsi"/>
                <w:sz w:val="18"/>
                <w:szCs w:val="18"/>
              </w:rPr>
              <w:t>( ADRES</w:t>
            </w:r>
            <w:proofErr w:type="gramEnd"/>
            <w:r w:rsidR="00982465" w:rsidRPr="003018B4">
              <w:rPr>
                <w:rFonts w:asciiTheme="minorHAnsi" w:hAnsiTheme="minorHAnsi" w:cstheme="minorHAnsi"/>
                <w:sz w:val="18"/>
                <w:szCs w:val="18"/>
              </w:rPr>
              <w:t>, TEL.</w:t>
            </w:r>
            <w:r w:rsidRPr="003018B4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7513" w:type="dxa"/>
            <w:gridSpan w:val="3"/>
            <w:vAlign w:val="center"/>
          </w:tcPr>
          <w:p w14:paraId="5C7B9D33" w14:textId="77777777" w:rsidR="0067549F" w:rsidRDefault="0067549F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21AB196" w14:textId="77777777" w:rsidR="00ED4D79" w:rsidRDefault="00ED4D79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A740911" w14:textId="0D4A9AA0" w:rsidR="00ED4D79" w:rsidRPr="003018B4" w:rsidRDefault="00ED4D79" w:rsidP="00CD323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B2201" w:rsidRPr="003018B4" w14:paraId="4EB8A07D" w14:textId="77777777" w:rsidTr="00D87762">
        <w:tc>
          <w:tcPr>
            <w:tcW w:w="9322" w:type="dxa"/>
            <w:gridSpan w:val="4"/>
            <w:shd w:val="clear" w:color="auto" w:fill="BFBFBF" w:themeFill="background1" w:themeFillShade="BF"/>
            <w:vAlign w:val="center"/>
          </w:tcPr>
          <w:p w14:paraId="4557A743" w14:textId="77777777" w:rsidR="000B2201" w:rsidRPr="002446D0" w:rsidRDefault="000B2201" w:rsidP="007059A2">
            <w:pPr>
              <w:rPr>
                <w:rFonts w:asciiTheme="minorHAnsi" w:hAnsiTheme="minorHAnsi" w:cstheme="minorHAnsi"/>
                <w:b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b/>
                <w:color w:val="FF0000"/>
                <w:sz w:val="18"/>
                <w:szCs w:val="18"/>
              </w:rPr>
              <w:t xml:space="preserve">OŚWIADCZENIE  </w:t>
            </w:r>
          </w:p>
        </w:tc>
      </w:tr>
      <w:tr w:rsidR="000B2201" w:rsidRPr="003018B4" w14:paraId="346A5657" w14:textId="77777777" w:rsidTr="00D70468">
        <w:tc>
          <w:tcPr>
            <w:tcW w:w="1809" w:type="dxa"/>
            <w:vAlign w:val="center"/>
          </w:tcPr>
          <w:p w14:paraId="1BF1AB83" w14:textId="77777777" w:rsidR="000B2201" w:rsidRPr="002446D0" w:rsidRDefault="000B2201" w:rsidP="000B2201">
            <w:pPr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 xml:space="preserve">TREŚĆ OŚWIADCZENIA </w:t>
            </w:r>
          </w:p>
        </w:tc>
        <w:tc>
          <w:tcPr>
            <w:tcW w:w="7513" w:type="dxa"/>
            <w:gridSpan w:val="3"/>
          </w:tcPr>
          <w:p w14:paraId="214D7ABD" w14:textId="0B729B3E" w:rsidR="000B2201" w:rsidRPr="003018B4" w:rsidRDefault="000B2201" w:rsidP="0034413E">
            <w:pPr>
              <w:rPr>
                <w:rFonts w:ascii="Calibri" w:hAnsi="Calibri"/>
                <w:color w:val="000000"/>
                <w:sz w:val="18"/>
                <w:szCs w:val="18"/>
              </w:rPr>
            </w:pP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 xml:space="preserve">Oświadczam, iż w rozumieniu ustawy z dnia 11 marca 2004 r. o podatku od towarów i usług, zgodnie z art.2 pkt 19 </w:t>
            </w:r>
            <w:proofErr w:type="gramStart"/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>ustaw</w:t>
            </w:r>
            <w:r w:rsidR="00171D05">
              <w:rPr>
                <w:rFonts w:ascii="Calibri" w:hAnsi="Calibri"/>
                <w:color w:val="000000"/>
                <w:sz w:val="18"/>
                <w:szCs w:val="18"/>
              </w:rPr>
              <w:t>y</w:t>
            </w:r>
            <w:r w:rsidRPr="00855073">
              <w:rPr>
                <w:rFonts w:ascii="Calibri" w:hAnsi="Calibri"/>
                <w:color w:val="000000"/>
                <w:sz w:val="18"/>
                <w:szCs w:val="18"/>
              </w:rPr>
              <w:t xml:space="preserve">, </w:t>
            </w:r>
            <w:r w:rsidR="00992F0A" w:rsidRPr="00855073">
              <w:rPr>
                <w:rFonts w:ascii="Calibri" w:hAnsi="Calibri"/>
                <w:color w:val="000000"/>
                <w:sz w:val="18"/>
                <w:szCs w:val="18"/>
                <w:bdr w:val="single" w:sz="4" w:space="0" w:color="auto"/>
              </w:rPr>
              <w:t xml:space="preserve"> </w:t>
            </w:r>
            <w:r w:rsidRPr="00855073">
              <w:rPr>
                <w:rFonts w:ascii="Calibri" w:hAnsi="Calibri"/>
                <w:color w:val="000000"/>
                <w:sz w:val="18"/>
                <w:szCs w:val="18"/>
                <w:bdr w:val="single" w:sz="4" w:space="0" w:color="auto"/>
              </w:rPr>
              <w:t>jestem</w:t>
            </w:r>
            <w:proofErr w:type="gramEnd"/>
            <w:r w:rsidR="00992F0A" w:rsidRPr="00855073">
              <w:rPr>
                <w:rFonts w:ascii="Calibri" w:hAnsi="Calibri"/>
                <w:color w:val="000000"/>
                <w:sz w:val="18"/>
                <w:szCs w:val="18"/>
                <w:bdr w:val="single" w:sz="4" w:space="0" w:color="auto"/>
              </w:rPr>
              <w:t>*</w:t>
            </w:r>
            <w:r w:rsidR="00992F0A" w:rsidRPr="003018B4">
              <w:rPr>
                <w:rFonts w:ascii="Calibri" w:hAnsi="Calibri"/>
                <w:color w:val="000000"/>
                <w:sz w:val="18"/>
                <w:szCs w:val="18"/>
              </w:rPr>
              <w:t xml:space="preserve">  </w:t>
            </w:r>
            <w:r w:rsidR="00992F0A" w:rsidRPr="003018B4">
              <w:rPr>
                <w:rFonts w:ascii="Calibri" w:hAnsi="Calibri"/>
                <w:color w:val="000000"/>
                <w:sz w:val="18"/>
                <w:szCs w:val="18"/>
                <w:bdr w:val="single" w:sz="4" w:space="0" w:color="auto"/>
              </w:rPr>
              <w:t xml:space="preserve"> nie jestem*</w:t>
            </w:r>
            <w:r w:rsidR="00992F0A" w:rsidRPr="003018B4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 xml:space="preserve"> rolnikiem ryczałtowym korzystającym ze zwolnienia od podatku VAT na podstawie art.43 ust.1 pkt 3 przedmiotowej ustawy. Jednocześnie zobowiązuję się do bezzwłocznego powiadomienia firmy ETOS</w:t>
            </w:r>
            <w:r w:rsidR="00171D05">
              <w:rPr>
                <w:rFonts w:ascii="Calibri" w:hAnsi="Calibri"/>
                <w:color w:val="000000"/>
                <w:sz w:val="18"/>
                <w:szCs w:val="18"/>
              </w:rPr>
              <w:t xml:space="preserve"> Czesław Szymendera Sp. z o.o.</w:t>
            </w: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 xml:space="preserve"> o utracie prawa do w/w zwolnienia od podatku od towarów i usług.</w:t>
            </w:r>
          </w:p>
        </w:tc>
      </w:tr>
      <w:tr w:rsidR="007059A2" w:rsidRPr="003018B4" w14:paraId="6ACDC77D" w14:textId="77777777" w:rsidTr="00D70468">
        <w:tc>
          <w:tcPr>
            <w:tcW w:w="1809" w:type="dxa"/>
            <w:vAlign w:val="center"/>
          </w:tcPr>
          <w:p w14:paraId="6E7F0B7D" w14:textId="77777777" w:rsidR="007059A2" w:rsidRPr="003018B4" w:rsidRDefault="00D70468" w:rsidP="000B220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 xml:space="preserve">NUMER PESEL </w:t>
            </w:r>
            <w:r w:rsidR="007059A2" w:rsidRPr="003018B4">
              <w:rPr>
                <w:rFonts w:ascii="Calibri" w:hAnsi="Calibri"/>
                <w:color w:val="000000"/>
                <w:sz w:val="16"/>
                <w:szCs w:val="16"/>
              </w:rPr>
              <w:t>(DOTYCZY ROLNIKA RYCZAŁTOWEGO)</w:t>
            </w:r>
          </w:p>
        </w:tc>
        <w:tc>
          <w:tcPr>
            <w:tcW w:w="7513" w:type="dxa"/>
            <w:gridSpan w:val="3"/>
          </w:tcPr>
          <w:p w14:paraId="1AE8A9FB" w14:textId="77777777" w:rsidR="007059A2" w:rsidRPr="003018B4" w:rsidRDefault="007059A2" w:rsidP="0034413E">
            <w:pPr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</w:tr>
      <w:tr w:rsidR="008A18E9" w:rsidRPr="003018B4" w14:paraId="6E6EBBF4" w14:textId="77777777" w:rsidTr="00D70468">
        <w:tc>
          <w:tcPr>
            <w:tcW w:w="1809" w:type="dxa"/>
          </w:tcPr>
          <w:p w14:paraId="736B0749" w14:textId="77777777" w:rsidR="008A18E9" w:rsidRPr="003018B4" w:rsidRDefault="0034413E" w:rsidP="000B220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018B4">
              <w:rPr>
                <w:rFonts w:asciiTheme="minorHAnsi" w:hAnsiTheme="minorHAnsi" w:cstheme="minorHAnsi"/>
                <w:sz w:val="18"/>
                <w:szCs w:val="18"/>
              </w:rPr>
              <w:t xml:space="preserve">DANE OSOBOWE </w:t>
            </w:r>
          </w:p>
        </w:tc>
        <w:tc>
          <w:tcPr>
            <w:tcW w:w="7513" w:type="dxa"/>
            <w:gridSpan w:val="3"/>
          </w:tcPr>
          <w:p w14:paraId="6C03658A" w14:textId="431FEA7A" w:rsidR="0034413E" w:rsidRPr="003018B4" w:rsidRDefault="00D34835" w:rsidP="0034413E">
            <w:pPr>
              <w:ind w:firstLine="34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W </w:t>
            </w:r>
            <w:r w:rsidR="0034413E" w:rsidRPr="003018B4">
              <w:rPr>
                <w:rFonts w:asciiTheme="minorHAnsi" w:hAnsiTheme="minorHAnsi"/>
                <w:sz w:val="16"/>
                <w:szCs w:val="16"/>
              </w:rPr>
              <w:t xml:space="preserve">imieniu </w:t>
            </w:r>
            <w:r w:rsidR="0034413E" w:rsidRPr="003018B4">
              <w:rPr>
                <w:rFonts w:asciiTheme="minorHAnsi" w:hAnsiTheme="minorHAnsi"/>
                <w:b/>
                <w:sz w:val="16"/>
                <w:szCs w:val="16"/>
              </w:rPr>
              <w:t>Klienta</w:t>
            </w:r>
            <w:r w:rsidR="0034413E" w:rsidRPr="003018B4">
              <w:rPr>
                <w:rFonts w:asciiTheme="minorHAnsi" w:hAnsiTheme="minorHAnsi"/>
                <w:sz w:val="16"/>
                <w:szCs w:val="16"/>
              </w:rPr>
              <w:t xml:space="preserve"> firmy ETOS Czesław Szymendera </w:t>
            </w:r>
            <w:r w:rsidR="00171D05">
              <w:rPr>
                <w:rFonts w:asciiTheme="minorHAnsi" w:hAnsiTheme="minorHAnsi"/>
                <w:sz w:val="16"/>
                <w:szCs w:val="16"/>
              </w:rPr>
              <w:t xml:space="preserve">Sp. z o.o. </w:t>
            </w:r>
            <w:r w:rsidR="0034413E" w:rsidRPr="003018B4">
              <w:rPr>
                <w:rFonts w:asciiTheme="minorHAnsi" w:hAnsiTheme="minorHAnsi"/>
                <w:sz w:val="16"/>
                <w:szCs w:val="16"/>
              </w:rPr>
              <w:t>potwierdzam, że podane do Karty klienta dane są prawdziwe.</w:t>
            </w:r>
            <w:r w:rsidR="0034413E" w:rsidRPr="003018B4">
              <w:rPr>
                <w:rFonts w:asciiTheme="minorHAnsi" w:hAnsiTheme="minorHAnsi"/>
                <w:sz w:val="16"/>
                <w:szCs w:val="16"/>
              </w:rPr>
              <w:br/>
              <w:t>-wyrażam</w:t>
            </w:r>
            <w:r w:rsidR="007E60CF" w:rsidRPr="003018B4">
              <w:rPr>
                <w:rFonts w:asciiTheme="minorHAnsi" w:hAnsiTheme="minorHAnsi"/>
                <w:sz w:val="16"/>
                <w:szCs w:val="16"/>
              </w:rPr>
              <w:t xml:space="preserve"> zgodę na umieszczenie moich</w:t>
            </w:r>
            <w:r w:rsidR="0034413E" w:rsidRPr="003018B4">
              <w:rPr>
                <w:rFonts w:asciiTheme="minorHAnsi" w:hAnsiTheme="minorHAnsi"/>
                <w:sz w:val="16"/>
                <w:szCs w:val="16"/>
              </w:rPr>
              <w:t xml:space="preserve"> danych osobowych w bazie danych ETOS Czesław Szymendera</w:t>
            </w:r>
            <w:r w:rsidR="00171D05">
              <w:rPr>
                <w:rFonts w:asciiTheme="minorHAnsi" w:hAnsiTheme="minorHAnsi"/>
                <w:sz w:val="16"/>
                <w:szCs w:val="16"/>
              </w:rPr>
              <w:t xml:space="preserve"> Sp. z o.o.</w:t>
            </w:r>
            <w:r w:rsidR="0034413E" w:rsidRPr="003018B4">
              <w:rPr>
                <w:rFonts w:asciiTheme="minorHAnsi" w:hAnsiTheme="minorHAnsi"/>
                <w:sz w:val="16"/>
                <w:szCs w:val="16"/>
              </w:rPr>
              <w:t xml:space="preserve">, który będzie ich administratorem, a także na ich przetwarzanie zgodnie z ustawą z dnia 29.08.1997 r. o ochronie danych osobowych (Dz. U. z 2002 r., Nr 101, poz. 926 ze zm.) </w:t>
            </w:r>
            <w:r w:rsidR="0034413E" w:rsidRPr="003018B4">
              <w:rPr>
                <w:rStyle w:val="Pogrubienie"/>
                <w:rFonts w:asciiTheme="minorHAnsi" w:hAnsiTheme="minorHAnsi"/>
                <w:sz w:val="16"/>
                <w:szCs w:val="16"/>
              </w:rPr>
              <w:t xml:space="preserve">w zakresie, w jakim jest to niezbędne do realizacji </w:t>
            </w:r>
            <w:r w:rsidR="004404C7" w:rsidRPr="003018B4">
              <w:rPr>
                <w:rStyle w:val="Pogrubienie"/>
                <w:rFonts w:asciiTheme="minorHAnsi" w:hAnsiTheme="minorHAnsi"/>
                <w:sz w:val="16"/>
                <w:szCs w:val="16"/>
              </w:rPr>
              <w:t>zamówień</w:t>
            </w:r>
          </w:p>
          <w:p w14:paraId="595B603C" w14:textId="77777777" w:rsidR="0034413E" w:rsidRPr="003018B4" w:rsidRDefault="0034413E" w:rsidP="00D87762">
            <w:pPr>
              <w:ind w:firstLine="34"/>
              <w:rPr>
                <w:rFonts w:asciiTheme="minorHAnsi" w:hAnsiTheme="minorHAnsi"/>
                <w:sz w:val="16"/>
                <w:szCs w:val="16"/>
              </w:rPr>
            </w:pPr>
            <w:r w:rsidRPr="003018B4">
              <w:rPr>
                <w:rFonts w:asciiTheme="minorHAnsi" w:hAnsiTheme="minorHAnsi"/>
                <w:sz w:val="16"/>
                <w:szCs w:val="16"/>
              </w:rPr>
              <w:t xml:space="preserve">-oświadczam, że zostałem poinformowany o prawie wglądu do swoich danych i możliwości żądania uzupełnienia, uaktualnienia, sprostowania oraz czasowego lub stałego wstrzymania ich </w:t>
            </w:r>
            <w:r w:rsidR="007E60CF" w:rsidRPr="003018B4">
              <w:rPr>
                <w:rFonts w:asciiTheme="minorHAnsi" w:hAnsiTheme="minorHAnsi"/>
                <w:sz w:val="16"/>
                <w:szCs w:val="16"/>
              </w:rPr>
              <w:t>przetwarzania lub ich usunięcia,</w:t>
            </w:r>
          </w:p>
          <w:p w14:paraId="2187B670" w14:textId="77777777" w:rsidR="007E60CF" w:rsidRPr="003018B4" w:rsidRDefault="007E60CF" w:rsidP="007E60CF">
            <w:pPr>
              <w:rPr>
                <w:rFonts w:asciiTheme="minorHAnsi" w:hAnsiTheme="minorHAnsi"/>
                <w:sz w:val="18"/>
                <w:szCs w:val="18"/>
              </w:rPr>
            </w:pPr>
            <w:r w:rsidRPr="003018B4">
              <w:rPr>
                <w:rFonts w:ascii="Calibri" w:hAnsi="Calibri"/>
                <w:color w:val="000000"/>
                <w:sz w:val="16"/>
                <w:szCs w:val="16"/>
              </w:rPr>
              <w:t>- zobowiązuję się do bezzwł</w:t>
            </w:r>
            <w:r w:rsidR="008B0297" w:rsidRPr="003018B4">
              <w:rPr>
                <w:rFonts w:ascii="Calibri" w:hAnsi="Calibri"/>
                <w:color w:val="000000"/>
                <w:sz w:val="16"/>
                <w:szCs w:val="16"/>
              </w:rPr>
              <w:t>ocznego powiadomienia</w:t>
            </w:r>
            <w:r w:rsidRPr="003018B4">
              <w:rPr>
                <w:rFonts w:ascii="Calibri" w:hAnsi="Calibri"/>
                <w:color w:val="000000"/>
                <w:sz w:val="16"/>
                <w:szCs w:val="16"/>
              </w:rPr>
              <w:t xml:space="preserve"> o w</w:t>
            </w:r>
            <w:r w:rsidR="00FC09D4" w:rsidRPr="003018B4">
              <w:rPr>
                <w:rFonts w:ascii="Calibri" w:hAnsi="Calibri"/>
                <w:color w:val="000000"/>
                <w:sz w:val="16"/>
                <w:szCs w:val="16"/>
              </w:rPr>
              <w:t>szelkich zmianach</w:t>
            </w:r>
            <w:r w:rsidR="008B0297" w:rsidRPr="003018B4">
              <w:rPr>
                <w:rFonts w:ascii="Calibri" w:hAnsi="Calibri"/>
                <w:color w:val="000000"/>
                <w:sz w:val="16"/>
                <w:szCs w:val="16"/>
              </w:rPr>
              <w:t xml:space="preserve"> </w:t>
            </w:r>
            <w:r w:rsidR="0086591F">
              <w:rPr>
                <w:rFonts w:ascii="Calibri" w:hAnsi="Calibri"/>
                <w:color w:val="000000"/>
                <w:sz w:val="16"/>
                <w:szCs w:val="16"/>
              </w:rPr>
              <w:t xml:space="preserve">danych, </w:t>
            </w:r>
            <w:r w:rsidR="008B0297" w:rsidRPr="003018B4">
              <w:rPr>
                <w:rFonts w:ascii="Calibri" w:hAnsi="Calibri"/>
                <w:color w:val="000000"/>
                <w:sz w:val="16"/>
                <w:szCs w:val="16"/>
              </w:rPr>
              <w:t>deklarowa</w:t>
            </w:r>
            <w:r w:rsidR="0086591F">
              <w:rPr>
                <w:rFonts w:ascii="Calibri" w:hAnsi="Calibri"/>
                <w:color w:val="000000"/>
                <w:sz w:val="16"/>
                <w:szCs w:val="16"/>
              </w:rPr>
              <w:t xml:space="preserve">nych przeze mnie w karcie </w:t>
            </w:r>
          </w:p>
        </w:tc>
      </w:tr>
      <w:tr w:rsidR="000B2201" w:rsidRPr="003018B4" w14:paraId="4FDF269D" w14:textId="77777777" w:rsidTr="00D87762">
        <w:tc>
          <w:tcPr>
            <w:tcW w:w="9322" w:type="dxa"/>
            <w:gridSpan w:val="4"/>
            <w:shd w:val="clear" w:color="auto" w:fill="BFBFBF" w:themeFill="background1" w:themeFillShade="BF"/>
          </w:tcPr>
          <w:p w14:paraId="292D749B" w14:textId="77777777" w:rsidR="000B2201" w:rsidRPr="003018B4" w:rsidRDefault="000B2201" w:rsidP="0034413E">
            <w:pPr>
              <w:ind w:firstLine="34"/>
              <w:rPr>
                <w:rFonts w:asciiTheme="minorHAnsi" w:hAnsiTheme="minorHAnsi"/>
                <w:b/>
                <w:sz w:val="18"/>
                <w:szCs w:val="18"/>
              </w:rPr>
            </w:pPr>
            <w:r w:rsidRPr="003018B4">
              <w:rPr>
                <w:rFonts w:asciiTheme="minorHAnsi" w:hAnsiTheme="minorHAnsi"/>
                <w:b/>
                <w:sz w:val="18"/>
                <w:szCs w:val="18"/>
              </w:rPr>
              <w:t xml:space="preserve">INFORMACJE </w:t>
            </w:r>
            <w:r w:rsidR="00D87762" w:rsidRPr="003018B4">
              <w:rPr>
                <w:rFonts w:asciiTheme="minorHAnsi" w:hAnsiTheme="minorHAnsi"/>
                <w:b/>
                <w:sz w:val="18"/>
                <w:szCs w:val="18"/>
              </w:rPr>
              <w:t>DOTYCZĄCE STATUSU FORMALNO-PRAWNEGO KLIENTA</w:t>
            </w:r>
          </w:p>
        </w:tc>
      </w:tr>
      <w:tr w:rsidR="000B2201" w:rsidRPr="003018B4" w14:paraId="3DE39360" w14:textId="77777777" w:rsidTr="003722C7">
        <w:tc>
          <w:tcPr>
            <w:tcW w:w="5353" w:type="dxa"/>
            <w:gridSpan w:val="2"/>
            <w:vAlign w:val="center"/>
          </w:tcPr>
          <w:p w14:paraId="3ED939BD" w14:textId="77777777" w:rsidR="000B2201" w:rsidRPr="003018B4" w:rsidRDefault="000B2201" w:rsidP="005238AD">
            <w:pPr>
              <w:ind w:right="-108"/>
              <w:rPr>
                <w:rFonts w:ascii="Calibri" w:hAnsi="Calibri"/>
                <w:color w:val="000000"/>
                <w:sz w:val="18"/>
                <w:szCs w:val="18"/>
              </w:rPr>
            </w:pP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>KLIENT W ŁAŃCUCHU GMP+</w:t>
            </w:r>
            <w:r w:rsidR="00D87762" w:rsidRPr="003018B4">
              <w:rPr>
                <w:rFonts w:ascii="Calibri" w:hAnsi="Calibri"/>
                <w:color w:val="000000"/>
                <w:sz w:val="18"/>
                <w:szCs w:val="18"/>
              </w:rPr>
              <w:t xml:space="preserve">/ QS </w:t>
            </w:r>
          </w:p>
        </w:tc>
        <w:tc>
          <w:tcPr>
            <w:tcW w:w="1985" w:type="dxa"/>
            <w:vAlign w:val="center"/>
          </w:tcPr>
          <w:p w14:paraId="2E88E64C" w14:textId="77777777" w:rsidR="000B2201" w:rsidRPr="00855073" w:rsidRDefault="000B2201" w:rsidP="007E60CF">
            <w:pPr>
              <w:jc w:val="center"/>
              <w:rPr>
                <w:rFonts w:ascii="Calibri" w:hAnsi="Calibri"/>
                <w:color w:val="000000"/>
                <w:sz w:val="18"/>
                <w:szCs w:val="18"/>
              </w:rPr>
            </w:pPr>
            <w:r w:rsidRPr="00855073">
              <w:rPr>
                <w:rFonts w:ascii="Calibri" w:hAnsi="Calibri"/>
                <w:color w:val="000000"/>
                <w:sz w:val="18"/>
                <w:szCs w:val="18"/>
              </w:rPr>
              <w:t>TAK*</w:t>
            </w:r>
          </w:p>
        </w:tc>
        <w:tc>
          <w:tcPr>
            <w:tcW w:w="1984" w:type="dxa"/>
            <w:vAlign w:val="center"/>
          </w:tcPr>
          <w:p w14:paraId="54F7B4E5" w14:textId="77777777" w:rsidR="000B2201" w:rsidRPr="003018B4" w:rsidRDefault="000B2201" w:rsidP="007E60CF">
            <w:pPr>
              <w:jc w:val="center"/>
              <w:rPr>
                <w:rFonts w:ascii="Calibri" w:hAnsi="Calibri"/>
                <w:color w:val="000000"/>
                <w:sz w:val="18"/>
                <w:szCs w:val="18"/>
              </w:rPr>
            </w:pP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>NIE*</w:t>
            </w:r>
          </w:p>
        </w:tc>
      </w:tr>
      <w:tr w:rsidR="000B2201" w:rsidRPr="003018B4" w14:paraId="5B1917A1" w14:textId="77777777" w:rsidTr="003722C7">
        <w:tc>
          <w:tcPr>
            <w:tcW w:w="5353" w:type="dxa"/>
            <w:gridSpan w:val="2"/>
            <w:vAlign w:val="center"/>
          </w:tcPr>
          <w:p w14:paraId="5E99B013" w14:textId="77777777" w:rsidR="000B2201" w:rsidRPr="003018B4" w:rsidRDefault="005238AD" w:rsidP="005238AD">
            <w:pPr>
              <w:ind w:right="-10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3018B4">
              <w:rPr>
                <w:rFonts w:asciiTheme="minorHAnsi" w:hAnsiTheme="minorHAnsi"/>
                <w:color w:val="000000"/>
                <w:sz w:val="18"/>
                <w:szCs w:val="18"/>
              </w:rPr>
              <w:t>DECYZJA NA OBRÓT I DOPUSZCZENIE DO UŻYCIA MATERIAŁÓW KATEGORII III</w:t>
            </w:r>
          </w:p>
        </w:tc>
        <w:tc>
          <w:tcPr>
            <w:tcW w:w="1985" w:type="dxa"/>
            <w:vAlign w:val="center"/>
          </w:tcPr>
          <w:p w14:paraId="4904BFD0" w14:textId="77777777" w:rsidR="000B2201" w:rsidRPr="00855073" w:rsidRDefault="000B2201" w:rsidP="007E60CF">
            <w:pPr>
              <w:jc w:val="center"/>
              <w:rPr>
                <w:rFonts w:ascii="Calibri" w:hAnsi="Calibri"/>
                <w:color w:val="000000"/>
                <w:sz w:val="18"/>
                <w:szCs w:val="18"/>
              </w:rPr>
            </w:pPr>
            <w:r w:rsidRPr="00855073">
              <w:rPr>
                <w:rFonts w:ascii="Calibri" w:hAnsi="Calibri"/>
                <w:color w:val="000000"/>
                <w:sz w:val="18"/>
                <w:szCs w:val="18"/>
              </w:rPr>
              <w:t>TAK*</w:t>
            </w:r>
          </w:p>
        </w:tc>
        <w:tc>
          <w:tcPr>
            <w:tcW w:w="1984" w:type="dxa"/>
            <w:vAlign w:val="center"/>
          </w:tcPr>
          <w:p w14:paraId="563F7284" w14:textId="77777777" w:rsidR="000B2201" w:rsidRPr="003018B4" w:rsidRDefault="000B2201" w:rsidP="007E60CF">
            <w:pPr>
              <w:jc w:val="center"/>
              <w:rPr>
                <w:rFonts w:ascii="Calibri" w:hAnsi="Calibri"/>
                <w:color w:val="000000"/>
                <w:sz w:val="18"/>
                <w:szCs w:val="18"/>
              </w:rPr>
            </w:pP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>NIE*</w:t>
            </w:r>
          </w:p>
        </w:tc>
      </w:tr>
      <w:tr w:rsidR="000B2201" w:rsidRPr="003018B4" w14:paraId="11AD689A" w14:textId="77777777" w:rsidTr="003722C7">
        <w:tc>
          <w:tcPr>
            <w:tcW w:w="5353" w:type="dxa"/>
            <w:gridSpan w:val="2"/>
          </w:tcPr>
          <w:p w14:paraId="6CAC67FB" w14:textId="77777777" w:rsidR="000B2201" w:rsidRPr="003018B4" w:rsidRDefault="005238AD" w:rsidP="005238AD">
            <w:pPr>
              <w:ind w:right="-108"/>
              <w:rPr>
                <w:rFonts w:asciiTheme="minorHAnsi" w:hAnsiTheme="minorHAnsi" w:cstheme="minorHAnsi"/>
                <w:sz w:val="18"/>
                <w:szCs w:val="18"/>
              </w:rPr>
            </w:pPr>
            <w:r w:rsidRPr="003018B4">
              <w:rPr>
                <w:rFonts w:asciiTheme="minorHAnsi" w:hAnsiTheme="minorHAnsi"/>
                <w:color w:val="000000"/>
                <w:sz w:val="18"/>
                <w:szCs w:val="18"/>
              </w:rPr>
              <w:t>KOPIA DECYZJI NA OBRÓT I DOPUSZCZENIE DO UŻYCIA MATERIAŁÓW KATEGORII III</w:t>
            </w:r>
          </w:p>
        </w:tc>
        <w:tc>
          <w:tcPr>
            <w:tcW w:w="1985" w:type="dxa"/>
            <w:vAlign w:val="center"/>
          </w:tcPr>
          <w:p w14:paraId="2D1E08FD" w14:textId="77777777" w:rsidR="000B2201" w:rsidRPr="00855073" w:rsidRDefault="000B2201" w:rsidP="007E60CF">
            <w:pPr>
              <w:jc w:val="center"/>
              <w:rPr>
                <w:rFonts w:ascii="Calibri" w:hAnsi="Calibri"/>
                <w:color w:val="000000"/>
                <w:sz w:val="18"/>
                <w:szCs w:val="18"/>
              </w:rPr>
            </w:pPr>
            <w:r w:rsidRPr="00855073">
              <w:rPr>
                <w:rFonts w:ascii="Calibri" w:hAnsi="Calibri"/>
                <w:color w:val="000000"/>
                <w:sz w:val="18"/>
                <w:szCs w:val="18"/>
              </w:rPr>
              <w:t>TAK*</w:t>
            </w:r>
          </w:p>
        </w:tc>
        <w:tc>
          <w:tcPr>
            <w:tcW w:w="1984" w:type="dxa"/>
            <w:vAlign w:val="center"/>
          </w:tcPr>
          <w:p w14:paraId="744B8EAD" w14:textId="77777777" w:rsidR="000B2201" w:rsidRPr="003018B4" w:rsidRDefault="000B2201" w:rsidP="007E60CF">
            <w:pPr>
              <w:jc w:val="center"/>
              <w:rPr>
                <w:rFonts w:ascii="Calibri" w:hAnsi="Calibri"/>
                <w:color w:val="000000"/>
                <w:sz w:val="18"/>
                <w:szCs w:val="18"/>
              </w:rPr>
            </w:pP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>NIE*</w:t>
            </w:r>
          </w:p>
        </w:tc>
      </w:tr>
      <w:tr w:rsidR="005238AD" w:rsidRPr="003018B4" w14:paraId="61A62E76" w14:textId="77777777" w:rsidTr="003722C7">
        <w:tc>
          <w:tcPr>
            <w:tcW w:w="5353" w:type="dxa"/>
            <w:gridSpan w:val="2"/>
          </w:tcPr>
          <w:p w14:paraId="4492A932" w14:textId="77777777" w:rsidR="005238AD" w:rsidRPr="003018B4" w:rsidRDefault="005238AD" w:rsidP="005238AD">
            <w:pPr>
              <w:ind w:right="-10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3018B4">
              <w:rPr>
                <w:rFonts w:asciiTheme="minorHAnsi" w:hAnsiTheme="minorHAnsi" w:cs="Tahoma"/>
                <w:color w:val="000000"/>
                <w:sz w:val="18"/>
                <w:szCs w:val="18"/>
              </w:rPr>
              <w:t xml:space="preserve">DOPUSZCZENIE KLIENTA DO STOSOWANIA PREMIKSÓW PASZOWYCH W ROZUMIENIU ROZPORZĘDZENIA 1831 ORAZ 767; </w:t>
            </w:r>
          </w:p>
        </w:tc>
        <w:tc>
          <w:tcPr>
            <w:tcW w:w="1985" w:type="dxa"/>
            <w:vAlign w:val="center"/>
          </w:tcPr>
          <w:p w14:paraId="4971C76B" w14:textId="77777777" w:rsidR="005238AD" w:rsidRPr="00855073" w:rsidRDefault="005238AD" w:rsidP="007E60CF">
            <w:pPr>
              <w:jc w:val="center"/>
              <w:rPr>
                <w:rFonts w:ascii="Calibri" w:hAnsi="Calibri"/>
                <w:color w:val="000000"/>
                <w:sz w:val="18"/>
                <w:szCs w:val="18"/>
              </w:rPr>
            </w:pPr>
            <w:r w:rsidRPr="00855073">
              <w:rPr>
                <w:rFonts w:ascii="Calibri" w:hAnsi="Calibri"/>
                <w:color w:val="000000"/>
                <w:sz w:val="18"/>
                <w:szCs w:val="18"/>
              </w:rPr>
              <w:t>TAK*</w:t>
            </w:r>
          </w:p>
        </w:tc>
        <w:tc>
          <w:tcPr>
            <w:tcW w:w="1984" w:type="dxa"/>
            <w:vAlign w:val="center"/>
          </w:tcPr>
          <w:p w14:paraId="2CFC2F0F" w14:textId="77777777" w:rsidR="005238AD" w:rsidRPr="003018B4" w:rsidRDefault="005238AD" w:rsidP="007E60CF">
            <w:pPr>
              <w:jc w:val="center"/>
              <w:rPr>
                <w:rFonts w:ascii="Calibri" w:hAnsi="Calibri"/>
                <w:color w:val="000000"/>
                <w:sz w:val="18"/>
                <w:szCs w:val="18"/>
              </w:rPr>
            </w:pPr>
            <w:r w:rsidRPr="003018B4">
              <w:rPr>
                <w:rFonts w:ascii="Calibri" w:hAnsi="Calibri"/>
                <w:color w:val="000000"/>
                <w:sz w:val="18"/>
                <w:szCs w:val="18"/>
              </w:rPr>
              <w:t>NIE*</w:t>
            </w:r>
          </w:p>
        </w:tc>
      </w:tr>
      <w:tr w:rsidR="00317F78" w:rsidRPr="0034413E" w14:paraId="69A8FEEC" w14:textId="77777777" w:rsidTr="003722C7">
        <w:tc>
          <w:tcPr>
            <w:tcW w:w="5353" w:type="dxa"/>
            <w:gridSpan w:val="2"/>
            <w:shd w:val="clear" w:color="auto" w:fill="BFBFBF" w:themeFill="background1" w:themeFillShade="BF"/>
          </w:tcPr>
          <w:p w14:paraId="3F5140CE" w14:textId="77777777" w:rsidR="00317F78" w:rsidRPr="003018B4" w:rsidRDefault="00317F78" w:rsidP="00317F7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446D0">
              <w:rPr>
                <w:rFonts w:asciiTheme="minorHAnsi" w:hAnsiTheme="minorHAnsi" w:cstheme="minorHAnsi"/>
                <w:b/>
                <w:color w:val="FF0000"/>
                <w:sz w:val="18"/>
                <w:szCs w:val="18"/>
              </w:rPr>
              <w:t>PODPIS KLIENTA I DATA</w:t>
            </w:r>
          </w:p>
        </w:tc>
        <w:tc>
          <w:tcPr>
            <w:tcW w:w="3969" w:type="dxa"/>
            <w:gridSpan w:val="2"/>
            <w:shd w:val="clear" w:color="auto" w:fill="BFBFBF" w:themeFill="background1" w:themeFillShade="BF"/>
          </w:tcPr>
          <w:p w14:paraId="2B2FF3CE" w14:textId="77777777" w:rsidR="00317F78" w:rsidRPr="00C974DE" w:rsidRDefault="004111B9" w:rsidP="004111B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3018B4">
              <w:rPr>
                <w:rFonts w:asciiTheme="minorHAnsi" w:hAnsiTheme="minorHAnsi" w:cstheme="minorHAnsi"/>
                <w:b/>
                <w:sz w:val="18"/>
                <w:szCs w:val="18"/>
              </w:rPr>
              <w:t>PODPIS OPIEKUNA KLIENTA</w:t>
            </w:r>
            <w:r w:rsidR="00317F78" w:rsidRPr="003018B4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I DATA</w:t>
            </w:r>
          </w:p>
        </w:tc>
      </w:tr>
      <w:tr w:rsidR="00317F78" w:rsidRPr="0034413E" w14:paraId="2B2B171A" w14:textId="77777777" w:rsidTr="008B0297">
        <w:trPr>
          <w:trHeight w:val="399"/>
        </w:trPr>
        <w:tc>
          <w:tcPr>
            <w:tcW w:w="5353" w:type="dxa"/>
            <w:gridSpan w:val="2"/>
          </w:tcPr>
          <w:p w14:paraId="1348A2D1" w14:textId="77777777" w:rsidR="00317F78" w:rsidRPr="00C974DE" w:rsidRDefault="00317F78" w:rsidP="003722C7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49AE1CC" w14:textId="751D76D8" w:rsidR="003722C7" w:rsidRDefault="003722C7" w:rsidP="003722C7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6652B71" w14:textId="724041F9" w:rsidR="00487354" w:rsidRDefault="00487354" w:rsidP="003722C7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262FE8F1" w14:textId="77777777" w:rsidR="00487354" w:rsidRPr="00C974DE" w:rsidRDefault="00487354" w:rsidP="003722C7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24D53FF4" w14:textId="77777777" w:rsidR="00317F78" w:rsidRPr="00C974DE" w:rsidRDefault="00317F78" w:rsidP="00317F7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3969" w:type="dxa"/>
            <w:gridSpan w:val="2"/>
          </w:tcPr>
          <w:p w14:paraId="24033C40" w14:textId="77777777" w:rsidR="00CD3232" w:rsidRPr="00C974DE" w:rsidRDefault="00CD3232" w:rsidP="00317F7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</w:tbl>
    <w:p w14:paraId="2F220E99" w14:textId="77777777" w:rsidR="003722C7" w:rsidRPr="00CD3232" w:rsidRDefault="003722C7" w:rsidP="008B0297">
      <w:pPr>
        <w:tabs>
          <w:tab w:val="left" w:pos="1395"/>
        </w:tabs>
        <w:rPr>
          <w:rFonts w:asciiTheme="minorHAnsi" w:hAnsiTheme="minorHAnsi"/>
          <w:sz w:val="18"/>
          <w:szCs w:val="18"/>
        </w:rPr>
      </w:pPr>
    </w:p>
    <w:sectPr w:rsidR="003722C7" w:rsidRPr="00CD3232" w:rsidSect="005238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417" w:bottom="851" w:left="1417" w:header="708" w:footer="3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7FA52" w14:textId="77777777" w:rsidR="008F6A92" w:rsidRDefault="008F6A92" w:rsidP="000B2201">
      <w:r>
        <w:separator/>
      </w:r>
    </w:p>
  </w:endnote>
  <w:endnote w:type="continuationSeparator" w:id="0">
    <w:p w14:paraId="50357F0F" w14:textId="77777777" w:rsidR="008F6A92" w:rsidRDefault="008F6A92" w:rsidP="000B2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E7D1D" w14:textId="77777777" w:rsidR="00171D05" w:rsidRDefault="00171D0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763CD" w14:textId="77777777" w:rsidR="008B0297" w:rsidRPr="008B0297" w:rsidRDefault="008B0297" w:rsidP="008B0297">
    <w:pPr>
      <w:rPr>
        <w:rFonts w:ascii="Calibri" w:hAnsi="Calibri"/>
        <w:i/>
        <w:iCs/>
        <w:color w:val="000000"/>
        <w:sz w:val="20"/>
        <w:szCs w:val="20"/>
      </w:rPr>
    </w:pPr>
    <w:r>
      <w:rPr>
        <w:rFonts w:ascii="Calibri" w:hAnsi="Calibri"/>
        <w:i/>
        <w:iCs/>
        <w:color w:val="000000"/>
        <w:sz w:val="20"/>
        <w:szCs w:val="20"/>
      </w:rPr>
      <w:t>*niepotrzebne skreślić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42BE" w14:textId="77777777" w:rsidR="00171D05" w:rsidRDefault="00171D0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D42AF" w14:textId="77777777" w:rsidR="008F6A92" w:rsidRDefault="008F6A92" w:rsidP="000B2201">
      <w:r>
        <w:separator/>
      </w:r>
    </w:p>
  </w:footnote>
  <w:footnote w:type="continuationSeparator" w:id="0">
    <w:p w14:paraId="4737A2FB" w14:textId="77777777" w:rsidR="008F6A92" w:rsidRDefault="008F6A92" w:rsidP="000B22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316CD" w14:textId="77777777" w:rsidR="00171D05" w:rsidRDefault="00171D0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73C0E" w14:textId="5FE92717" w:rsidR="00ED4D79" w:rsidRPr="00ED4D79" w:rsidRDefault="00171D05" w:rsidP="00ED4D79">
    <w:pPr>
      <w:pStyle w:val="Nagwek"/>
      <w:jc w:val="right"/>
      <w:rPr>
        <w:rFonts w:ascii="Tahoma" w:hAnsi="Tahoma"/>
        <w:i/>
        <w:sz w:val="16"/>
        <w:szCs w:val="16"/>
      </w:rPr>
    </w:pPr>
    <w:r>
      <w:rPr>
        <w:rFonts w:ascii="Tahoma" w:hAnsi="Tahoma"/>
        <w:i/>
        <w:sz w:val="16"/>
        <w:szCs w:val="16"/>
      </w:rPr>
      <w:t xml:space="preserve">F 62 w.2 z dnia </w:t>
    </w:r>
    <w:r>
      <w:rPr>
        <w:rFonts w:ascii="Tahoma" w:hAnsi="Tahoma"/>
        <w:i/>
        <w:sz w:val="16"/>
        <w:szCs w:val="16"/>
      </w:rPr>
      <w:t>11.05.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601E3" w14:textId="77777777" w:rsidR="00171D05" w:rsidRDefault="00171D0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8C403A"/>
    <w:multiLevelType w:val="hybridMultilevel"/>
    <w:tmpl w:val="AF862E4A"/>
    <w:lvl w:ilvl="0" w:tplc="64B0343E">
      <w:start w:val="9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377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jQ2NDE2NjY0NTdT0lEKTi0uzszPAykwqgUA7sWq+CwAAAA="/>
  </w:docVars>
  <w:rsids>
    <w:rsidRoot w:val="008A18E9"/>
    <w:rsid w:val="00000A51"/>
    <w:rsid w:val="00072506"/>
    <w:rsid w:val="000B2201"/>
    <w:rsid w:val="00144E7E"/>
    <w:rsid w:val="00171D05"/>
    <w:rsid w:val="001F466A"/>
    <w:rsid w:val="002446D0"/>
    <w:rsid w:val="0027477B"/>
    <w:rsid w:val="002D2FFA"/>
    <w:rsid w:val="003018B4"/>
    <w:rsid w:val="00317F78"/>
    <w:rsid w:val="003203CF"/>
    <w:rsid w:val="0033242A"/>
    <w:rsid w:val="0034166D"/>
    <w:rsid w:val="0034413E"/>
    <w:rsid w:val="003722C7"/>
    <w:rsid w:val="003957C0"/>
    <w:rsid w:val="003C3A9C"/>
    <w:rsid w:val="003E7D7B"/>
    <w:rsid w:val="004111B9"/>
    <w:rsid w:val="004404C7"/>
    <w:rsid w:val="00454FF6"/>
    <w:rsid w:val="0047319C"/>
    <w:rsid w:val="00487354"/>
    <w:rsid w:val="004E6274"/>
    <w:rsid w:val="005238AD"/>
    <w:rsid w:val="00560BDA"/>
    <w:rsid w:val="0064656F"/>
    <w:rsid w:val="00663642"/>
    <w:rsid w:val="0067549F"/>
    <w:rsid w:val="00696A6B"/>
    <w:rsid w:val="007059A2"/>
    <w:rsid w:val="00797749"/>
    <w:rsid w:val="007E60CF"/>
    <w:rsid w:val="008027C2"/>
    <w:rsid w:val="0083387C"/>
    <w:rsid w:val="00855073"/>
    <w:rsid w:val="0086591F"/>
    <w:rsid w:val="008A18E9"/>
    <w:rsid w:val="008B0297"/>
    <w:rsid w:val="008E3242"/>
    <w:rsid w:val="008F6A92"/>
    <w:rsid w:val="00953184"/>
    <w:rsid w:val="00982465"/>
    <w:rsid w:val="00987CB6"/>
    <w:rsid w:val="00992F0A"/>
    <w:rsid w:val="009A28CD"/>
    <w:rsid w:val="00AA3994"/>
    <w:rsid w:val="00B66482"/>
    <w:rsid w:val="00BD18CA"/>
    <w:rsid w:val="00C02E93"/>
    <w:rsid w:val="00C52C0F"/>
    <w:rsid w:val="00C54AD2"/>
    <w:rsid w:val="00C70F56"/>
    <w:rsid w:val="00C974DE"/>
    <w:rsid w:val="00CD3232"/>
    <w:rsid w:val="00D00CF7"/>
    <w:rsid w:val="00D34835"/>
    <w:rsid w:val="00D70468"/>
    <w:rsid w:val="00D7372D"/>
    <w:rsid w:val="00D87762"/>
    <w:rsid w:val="00D905B8"/>
    <w:rsid w:val="00E307D5"/>
    <w:rsid w:val="00E32BFF"/>
    <w:rsid w:val="00E72F6E"/>
    <w:rsid w:val="00EB2F7F"/>
    <w:rsid w:val="00ED4D79"/>
    <w:rsid w:val="00FC0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8A8530"/>
  <w15:docId w15:val="{E3A4081B-CD24-41AC-B0DC-AC6D18B89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18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rsid w:val="008A18E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rsid w:val="008A18E9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umerstrony">
    <w:name w:val="page number"/>
    <w:basedOn w:val="Domylnaczcionkaakapitu"/>
    <w:rsid w:val="008A18E9"/>
  </w:style>
  <w:style w:type="table" w:styleId="Tabela-Siatka">
    <w:name w:val="Table Grid"/>
    <w:basedOn w:val="Standardowy"/>
    <w:uiPriority w:val="59"/>
    <w:rsid w:val="008A1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63642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34413E"/>
    <w:rPr>
      <w:b/>
      <w:bCs/>
    </w:rPr>
  </w:style>
  <w:style w:type="paragraph" w:styleId="Stopka">
    <w:name w:val="footer"/>
    <w:basedOn w:val="Normalny"/>
    <w:link w:val="StopkaZnak"/>
    <w:uiPriority w:val="99"/>
    <w:unhideWhenUsed/>
    <w:rsid w:val="000B220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B2201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CD32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C4257E-15B0-42E0-803A-FC4B64F70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6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z Wertelecki</dc:creator>
  <cp:lastModifiedBy>Michalina Adamiak</cp:lastModifiedBy>
  <cp:revision>2</cp:revision>
  <dcterms:created xsi:type="dcterms:W3CDTF">2023-05-11T11:46:00Z</dcterms:created>
  <dcterms:modified xsi:type="dcterms:W3CDTF">2023-05-11T11:46:00Z</dcterms:modified>
</cp:coreProperties>
</file>